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3071C" w:rsidRDefault="0013071C" w:rsidP="0013071C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732C74">
        <w:rPr>
          <w:rFonts w:ascii="Times New Roman" w:hAnsi="Times New Roman" w:cs="Times New Roman"/>
          <w:b/>
          <w:bCs/>
          <w:sz w:val="28"/>
          <w:szCs w:val="28"/>
        </w:rPr>
        <w:t>APPENDIX I</w:t>
      </w:r>
    </w:p>
    <w:p w:rsidR="0013071C" w:rsidRPr="00733780" w:rsidRDefault="0013071C" w:rsidP="0013071C">
      <w:pPr>
        <w:rPr>
          <w:rFonts w:ascii="Times New Roman" w:hAnsi="Times New Roman" w:cs="Times New Roman"/>
          <w:sz w:val="24"/>
          <w:szCs w:val="24"/>
        </w:rPr>
      </w:pPr>
      <w:r w:rsidRPr="00733780">
        <w:rPr>
          <w:rFonts w:ascii="Times New Roman" w:hAnsi="Times New Roman" w:cs="Times New Roman"/>
          <w:sz w:val="24"/>
          <w:szCs w:val="24"/>
        </w:rPr>
        <w:t>Substituent constants used in LFER equations</w:t>
      </w:r>
    </w:p>
    <w:tbl>
      <w:tblPr>
        <w:tblStyle w:val="TableGrid"/>
        <w:tblW w:w="0" w:type="auto"/>
        <w:tblInd w:w="625" w:type="dxa"/>
        <w:tblLook w:val="04A0" w:firstRow="1" w:lastRow="0" w:firstColumn="1" w:lastColumn="0" w:noHBand="0" w:noVBand="1"/>
      </w:tblPr>
      <w:tblGrid>
        <w:gridCol w:w="1245"/>
        <w:gridCol w:w="1870"/>
        <w:gridCol w:w="1870"/>
        <w:gridCol w:w="1870"/>
        <w:gridCol w:w="1870"/>
      </w:tblGrid>
      <w:tr w:rsidR="0013071C" w:rsidTr="0013071C">
        <w:tc>
          <w:tcPr>
            <w:tcW w:w="12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13071C" w:rsidRPr="002E7365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13071C" w:rsidRPr="002E7365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.No</w:t>
            </w:r>
            <w:proofErr w:type="spellEnd"/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  <w:p w:rsidR="0013071C" w:rsidRPr="002E7365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13071C" w:rsidRPr="002E7365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:rsidR="0013071C" w:rsidRPr="002E7365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bstittuents</w:t>
            </w:r>
            <w:proofErr w:type="spellEnd"/>
          </w:p>
          <w:p w:rsidR="0013071C" w:rsidRPr="002E7365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  <w:tc>
          <w:tcPr>
            <w:tcW w:w="18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13071C" w:rsidRPr="002E7365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  <w:proofErr w:type="spellStart"/>
            <w:r w:rsidRPr="002E7365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  <w:t>σ</w:t>
            </w:r>
            <w:r w:rsidRPr="002E7365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bscript"/>
              </w:rPr>
              <w:t>p</w:t>
            </w:r>
            <w:proofErr w:type="spellEnd"/>
          </w:p>
        </w:tc>
        <w:tc>
          <w:tcPr>
            <w:tcW w:w="18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13071C" w:rsidRPr="002E7365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  <w:t>σ</w:t>
            </w:r>
            <w:r w:rsidRPr="002E7365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bscript"/>
              </w:rPr>
              <w:t>p</w:t>
            </w:r>
            <w:r w:rsidRPr="002E7365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perscript"/>
              </w:rPr>
              <w:t>o</w:t>
            </w:r>
          </w:p>
        </w:tc>
        <w:tc>
          <w:tcPr>
            <w:tcW w:w="18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13071C" w:rsidRPr="002E7365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  <w:proofErr w:type="spellStart"/>
            <w:r w:rsidRPr="002E7365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  <w:t>σ</w:t>
            </w:r>
            <w:r w:rsidRPr="002E7365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bscript"/>
              </w:rPr>
              <w:t>p</w:t>
            </w:r>
            <w:proofErr w:type="spellEnd"/>
            <w:r w:rsidRPr="002E7365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perscript"/>
              </w:rPr>
              <w:t>+</w:t>
            </w:r>
          </w:p>
        </w:tc>
      </w:tr>
      <w:tr w:rsidR="0013071C" w:rsidTr="0013071C">
        <w:tc>
          <w:tcPr>
            <w:tcW w:w="124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13071C" w:rsidRPr="002E7365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87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13071C" w:rsidRPr="002E7365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87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13071C" w:rsidRPr="002E7365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</w:p>
        </w:tc>
        <w:tc>
          <w:tcPr>
            <w:tcW w:w="187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13071C" w:rsidRPr="002E7365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</w:p>
        </w:tc>
        <w:tc>
          <w:tcPr>
            <w:tcW w:w="187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13071C" w:rsidRPr="002E7365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</w:p>
        </w:tc>
      </w:tr>
      <w:tr w:rsidR="0013071C" w:rsidTr="0013071C"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071C" w:rsidRPr="002E7365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071C" w:rsidRPr="002E7365" w:rsidRDefault="0013071C" w:rsidP="0013071C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</w:t>
            </w:r>
            <w:r w:rsidRPr="00F80F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Me</w:t>
            </w:r>
            <w:r w:rsidRPr="00F80F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071C" w:rsidRPr="00582E9C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2E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83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071C" w:rsidRPr="002E7365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071C" w:rsidRPr="00582E9C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7</w:t>
            </w:r>
          </w:p>
        </w:tc>
      </w:tr>
      <w:tr w:rsidR="0013071C" w:rsidTr="0013071C"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</w:tcPr>
          <w:p w:rsidR="0013071C" w:rsidRDefault="0013071C" w:rsidP="0013071C"/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071C" w:rsidRDefault="0013071C" w:rsidP="0013071C"/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</w:tcPr>
          <w:p w:rsidR="0013071C" w:rsidRDefault="0013071C" w:rsidP="0013071C"/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</w:tcPr>
          <w:p w:rsidR="0013071C" w:rsidRDefault="0013071C" w:rsidP="0013071C"/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</w:tcPr>
          <w:p w:rsidR="0013071C" w:rsidRDefault="0013071C" w:rsidP="0013071C"/>
        </w:tc>
      </w:tr>
      <w:tr w:rsidR="0013071C" w:rsidTr="0013071C"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071C" w:rsidRPr="002E7365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071C" w:rsidRPr="002E7365" w:rsidRDefault="0013071C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OCH</w:t>
            </w:r>
            <w:r w:rsidRPr="009414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2E7365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27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2E7365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12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2E7365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78</w:t>
            </w:r>
          </w:p>
        </w:tc>
      </w:tr>
      <w:tr w:rsidR="0013071C" w:rsidTr="0013071C"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</w:tcPr>
          <w:p w:rsidR="0013071C" w:rsidRDefault="0013071C" w:rsidP="0013071C"/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071C" w:rsidRDefault="0013071C" w:rsidP="0013071C"/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</w:tcPr>
          <w:p w:rsidR="0013071C" w:rsidRDefault="0013071C" w:rsidP="0013071C"/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</w:tcPr>
          <w:p w:rsidR="0013071C" w:rsidRDefault="0013071C" w:rsidP="0013071C"/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</w:tcPr>
          <w:p w:rsidR="0013071C" w:rsidRDefault="0013071C" w:rsidP="0013071C"/>
        </w:tc>
      </w:tr>
      <w:tr w:rsidR="0013071C" w:rsidTr="0013071C"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071C" w:rsidRPr="002E7365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071C" w:rsidRPr="002E7365" w:rsidRDefault="0013071C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OH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2E7365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37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2E7365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2E7365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92</w:t>
            </w:r>
          </w:p>
        </w:tc>
      </w:tr>
      <w:tr w:rsidR="0013071C" w:rsidTr="0013071C"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071C" w:rsidRPr="002E7365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071C" w:rsidRPr="002E7365" w:rsidRDefault="0013071C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2E7365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2E7365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2E7365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3071C" w:rsidTr="0013071C"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071C" w:rsidRPr="002E7365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071C" w:rsidRPr="002E7365" w:rsidRDefault="0013071C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CH</w:t>
            </w:r>
            <w:r w:rsidRPr="009414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2E7365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17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2E7365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14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2E7365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31</w:t>
            </w:r>
          </w:p>
        </w:tc>
      </w:tr>
      <w:tr w:rsidR="0013071C" w:rsidTr="0013071C"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071C" w:rsidRPr="002E7365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071C" w:rsidRPr="002E7365" w:rsidRDefault="0013071C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2E7365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2E7365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2E7365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3071C" w:rsidTr="0013071C"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071C" w:rsidRPr="002E7365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071C" w:rsidRPr="002E7365" w:rsidRDefault="0013071C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H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2E7365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2E7365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2E7365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  <w:tr w:rsidR="0013071C" w:rsidTr="0013071C"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071C" w:rsidRPr="002E7365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071C" w:rsidRPr="002E7365" w:rsidRDefault="0013071C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2E7365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2E7365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2E7365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3071C" w:rsidTr="0013071C"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071C" w:rsidRPr="002E7365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071C" w:rsidRPr="002E7365" w:rsidRDefault="0013071C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Cl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2E7365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3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2E7365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4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2E7365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1</w:t>
            </w:r>
          </w:p>
        </w:tc>
      </w:tr>
      <w:tr w:rsidR="0013071C" w:rsidTr="0013071C"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071C" w:rsidRPr="002E7365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071C" w:rsidRPr="002E7365" w:rsidRDefault="0013071C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2E7365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2E7365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2E7365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3071C" w:rsidTr="0013071C"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071C" w:rsidRPr="002E7365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071C" w:rsidRPr="002E7365" w:rsidRDefault="0013071C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Br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2E7365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3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2E7365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2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2E7365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5</w:t>
            </w:r>
          </w:p>
        </w:tc>
      </w:tr>
      <w:tr w:rsidR="0013071C" w:rsidTr="0013071C"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071C" w:rsidRPr="002E7365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071C" w:rsidRPr="002E7365" w:rsidRDefault="0013071C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2E7365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2E7365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2E7365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3071C" w:rsidTr="0013071C"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071C" w:rsidRPr="002E7365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.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071C" w:rsidRPr="002E7365" w:rsidRDefault="0013071C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CHO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2E7365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2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2E7365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2E7365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3</w:t>
            </w:r>
          </w:p>
        </w:tc>
      </w:tr>
      <w:tr w:rsidR="0013071C" w:rsidTr="0013071C"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071C" w:rsidRPr="002E7365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071C" w:rsidRDefault="0013071C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2E7365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2E7365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2E7365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3071C" w:rsidTr="0013071C"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071C" w:rsidRPr="002E7365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.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071C" w:rsidRDefault="0013071C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COOH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2E7365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5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2E7365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4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2E7365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2</w:t>
            </w:r>
          </w:p>
        </w:tc>
      </w:tr>
      <w:tr w:rsidR="0013071C" w:rsidTr="0013071C"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071C" w:rsidRPr="002E7365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071C" w:rsidRPr="002E7365" w:rsidRDefault="0013071C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2E7365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2E7365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2E7365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3071C" w:rsidTr="0013071C">
        <w:tc>
          <w:tcPr>
            <w:tcW w:w="124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071C" w:rsidRPr="002E7365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071C" w:rsidRPr="002E7365" w:rsidRDefault="0013071C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NO</w:t>
            </w:r>
            <w:r w:rsidRPr="009414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2E7365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5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2E7365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1</w:t>
            </w:r>
          </w:p>
        </w:tc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2E7365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9</w:t>
            </w:r>
          </w:p>
        </w:tc>
      </w:tr>
      <w:tr w:rsidR="0013071C" w:rsidTr="0013071C">
        <w:trPr>
          <w:trHeight w:val="432"/>
        </w:trPr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13071C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13071C" w:rsidRPr="002E7365" w:rsidRDefault="0013071C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7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3071C" w:rsidRPr="002E7365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7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3071C" w:rsidRPr="002E7365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7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3071C" w:rsidRPr="002E7365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:rsidR="0013071C" w:rsidRDefault="0013071C"/>
    <w:p w:rsidR="0013071C" w:rsidRDefault="0013071C"/>
    <w:p w:rsidR="0013071C" w:rsidRDefault="0013071C"/>
    <w:p w:rsidR="0013071C" w:rsidRDefault="0013071C"/>
    <w:p w:rsidR="0013071C" w:rsidRDefault="0013071C"/>
    <w:p w:rsidR="0013071C" w:rsidRDefault="0013071C"/>
    <w:p w:rsidR="0013071C" w:rsidRDefault="0013071C"/>
    <w:p w:rsidR="0013071C" w:rsidRDefault="0013071C"/>
    <w:p w:rsidR="0013071C" w:rsidRDefault="0013071C"/>
    <w:p w:rsidR="0013071C" w:rsidRDefault="0013071C"/>
    <w:p w:rsidR="0013071C" w:rsidRDefault="0013071C"/>
    <w:p w:rsidR="0013071C" w:rsidRDefault="0013071C" w:rsidP="0013071C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Substituent constants used for dual-parameter correla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7"/>
        <w:gridCol w:w="1390"/>
        <w:gridCol w:w="877"/>
        <w:gridCol w:w="887"/>
        <w:gridCol w:w="902"/>
        <w:gridCol w:w="904"/>
        <w:gridCol w:w="897"/>
        <w:gridCol w:w="862"/>
        <w:gridCol w:w="866"/>
        <w:gridCol w:w="858"/>
      </w:tblGrid>
      <w:tr w:rsidR="0013071C" w:rsidTr="0013071C">
        <w:tc>
          <w:tcPr>
            <w:tcW w:w="9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S.No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>.</w:t>
            </w:r>
          </w:p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bstituents</w:t>
            </w:r>
          </w:p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  <w:tc>
          <w:tcPr>
            <w:tcW w:w="8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  <w:proofErr w:type="spellStart"/>
            <w:r w:rsidRPr="003830F1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  <w:t>σ</w:t>
            </w:r>
            <w:r w:rsidRPr="003830F1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bscript"/>
              </w:rPr>
              <w:t>I</w:t>
            </w:r>
            <w:proofErr w:type="spellEnd"/>
          </w:p>
        </w:tc>
        <w:tc>
          <w:tcPr>
            <w:tcW w:w="8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  <w:proofErr w:type="spellStart"/>
            <w:r w:rsidRPr="003830F1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  <w:t>σ</w:t>
            </w:r>
            <w:r w:rsidRPr="003830F1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bscript"/>
              </w:rPr>
              <w:t>R</w:t>
            </w:r>
            <w:proofErr w:type="spellEnd"/>
          </w:p>
        </w:tc>
        <w:tc>
          <w:tcPr>
            <w:tcW w:w="9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  <w:proofErr w:type="spellStart"/>
            <w:r w:rsidRPr="003830F1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  <w:t>σ</w:t>
            </w:r>
            <w:r w:rsidRPr="003830F1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bscript"/>
              </w:rPr>
              <w:t>R</w:t>
            </w:r>
            <w:r w:rsidRPr="003830F1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perscript"/>
              </w:rPr>
              <w:t>o</w:t>
            </w:r>
            <w:proofErr w:type="spellEnd"/>
          </w:p>
        </w:tc>
        <w:tc>
          <w:tcPr>
            <w:tcW w:w="9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  <w:proofErr w:type="spellStart"/>
            <w:r w:rsidRPr="003830F1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  <w:t>σ</w:t>
            </w:r>
            <w:r w:rsidRPr="003830F1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bscript"/>
              </w:rPr>
              <w:t>R</w:t>
            </w:r>
            <w:proofErr w:type="spellEnd"/>
            <w:r w:rsidRPr="003830F1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perscript"/>
              </w:rPr>
              <w:t>+</w:t>
            </w:r>
          </w:p>
        </w:tc>
        <w:tc>
          <w:tcPr>
            <w:tcW w:w="89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  <w:proofErr w:type="spellStart"/>
            <w:r w:rsidRPr="003830F1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  <w:t>σ</w:t>
            </w:r>
            <w:r w:rsidRPr="003830F1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bscript"/>
              </w:rPr>
              <w:t>R</w:t>
            </w:r>
            <w:proofErr w:type="spellEnd"/>
            <w:r w:rsidRPr="003830F1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perscript"/>
              </w:rPr>
              <w:t>-</w:t>
            </w:r>
          </w:p>
        </w:tc>
        <w:tc>
          <w:tcPr>
            <w:tcW w:w="8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13071C" w:rsidRPr="00617056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61705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F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13071C" w:rsidRPr="00617056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61705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R</w:t>
            </w:r>
          </w:p>
        </w:tc>
        <w:tc>
          <w:tcPr>
            <w:tcW w:w="8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13071C" w:rsidRPr="00617056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61705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ν</w:t>
            </w:r>
          </w:p>
        </w:tc>
      </w:tr>
      <w:tr w:rsidR="0013071C" w:rsidTr="0013071C">
        <w:trPr>
          <w:trHeight w:val="323"/>
        </w:trPr>
        <w:tc>
          <w:tcPr>
            <w:tcW w:w="90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13071C" w:rsidRDefault="0013071C" w:rsidP="0013071C"/>
        </w:tc>
        <w:tc>
          <w:tcPr>
            <w:tcW w:w="139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13071C" w:rsidRDefault="0013071C" w:rsidP="0013071C"/>
        </w:tc>
        <w:tc>
          <w:tcPr>
            <w:tcW w:w="87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13071C" w:rsidRDefault="0013071C" w:rsidP="0013071C"/>
        </w:tc>
        <w:tc>
          <w:tcPr>
            <w:tcW w:w="88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13071C" w:rsidRDefault="0013071C" w:rsidP="0013071C"/>
        </w:tc>
        <w:tc>
          <w:tcPr>
            <w:tcW w:w="90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13071C" w:rsidRDefault="0013071C" w:rsidP="0013071C"/>
        </w:tc>
        <w:tc>
          <w:tcPr>
            <w:tcW w:w="90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13071C" w:rsidRDefault="0013071C" w:rsidP="0013071C"/>
        </w:tc>
        <w:tc>
          <w:tcPr>
            <w:tcW w:w="89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13071C" w:rsidRDefault="0013071C" w:rsidP="0013071C"/>
        </w:tc>
        <w:tc>
          <w:tcPr>
            <w:tcW w:w="86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13071C" w:rsidRDefault="0013071C" w:rsidP="0013071C"/>
        </w:tc>
        <w:tc>
          <w:tcPr>
            <w:tcW w:w="86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13071C" w:rsidRDefault="0013071C" w:rsidP="0013071C"/>
        </w:tc>
        <w:tc>
          <w:tcPr>
            <w:tcW w:w="85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13071C" w:rsidRDefault="0013071C" w:rsidP="0013071C"/>
        </w:tc>
      </w:tr>
      <w:tr w:rsidR="0013071C" w:rsidTr="0013071C">
        <w:trPr>
          <w:trHeight w:val="305"/>
        </w:trPr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NMe</w:t>
            </w:r>
            <w:r w:rsidRPr="00482E3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582E9C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2E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582E9C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2E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83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582E9C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7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582E9C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34</w:t>
            </w:r>
          </w:p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</w:p>
        </w:tc>
      </w:tr>
      <w:tr w:rsidR="0013071C" w:rsidTr="0013071C"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:rsidR="0013071C" w:rsidRDefault="0013071C" w:rsidP="0013071C"/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</w:tcPr>
          <w:p w:rsidR="0013071C" w:rsidRDefault="0013071C" w:rsidP="0013071C"/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</w:tcPr>
          <w:p w:rsidR="0013071C" w:rsidRDefault="0013071C" w:rsidP="0013071C"/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</w:tcPr>
          <w:p w:rsidR="0013071C" w:rsidRDefault="0013071C" w:rsidP="0013071C"/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</w:tcPr>
          <w:p w:rsidR="0013071C" w:rsidRDefault="0013071C" w:rsidP="0013071C"/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:rsidR="0013071C" w:rsidRDefault="0013071C" w:rsidP="0013071C"/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:rsidR="0013071C" w:rsidRDefault="0013071C" w:rsidP="0013071C"/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</w:tcPr>
          <w:p w:rsidR="0013071C" w:rsidRDefault="0013071C" w:rsidP="0013071C"/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</w:tcPr>
          <w:p w:rsidR="0013071C" w:rsidRDefault="0013071C" w:rsidP="0013071C"/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</w:tcPr>
          <w:p w:rsidR="0013071C" w:rsidRDefault="0013071C" w:rsidP="0013071C"/>
        </w:tc>
      </w:tr>
      <w:tr w:rsidR="0013071C" w:rsidTr="0013071C"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OCH</w:t>
            </w:r>
            <w:r w:rsidRPr="009414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6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61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41</w:t>
            </w: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02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45</w:t>
            </w:r>
          </w:p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9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56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6</w:t>
            </w:r>
          </w:p>
        </w:tc>
      </w:tr>
      <w:tr w:rsidR="0013071C" w:rsidTr="0013071C"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:rsidR="0013071C" w:rsidRDefault="0013071C" w:rsidP="0013071C"/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</w:tcPr>
          <w:p w:rsidR="0013071C" w:rsidRDefault="0013071C" w:rsidP="0013071C"/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</w:tcPr>
          <w:p w:rsidR="0013071C" w:rsidRDefault="0013071C" w:rsidP="0013071C"/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</w:tcPr>
          <w:p w:rsidR="0013071C" w:rsidRDefault="0013071C" w:rsidP="0013071C"/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</w:tcPr>
          <w:p w:rsidR="0013071C" w:rsidRDefault="0013071C" w:rsidP="0013071C"/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:rsidR="0013071C" w:rsidRDefault="0013071C" w:rsidP="0013071C"/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:rsidR="0013071C" w:rsidRDefault="0013071C" w:rsidP="0013071C"/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</w:tcPr>
          <w:p w:rsidR="0013071C" w:rsidRDefault="0013071C" w:rsidP="0013071C"/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</w:tcPr>
          <w:p w:rsidR="0013071C" w:rsidRDefault="0013071C" w:rsidP="0013071C"/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</w:tcPr>
          <w:p w:rsidR="0013071C" w:rsidRDefault="0013071C" w:rsidP="0013071C"/>
        </w:tc>
      </w:tr>
      <w:tr w:rsidR="0013071C" w:rsidTr="0013071C"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OH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7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43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44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7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2</w:t>
            </w:r>
          </w:p>
        </w:tc>
      </w:tr>
      <w:tr w:rsidR="0013071C" w:rsidTr="0013071C"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3071C" w:rsidTr="0013071C"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CH</w:t>
            </w:r>
            <w:r w:rsidRPr="009414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05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11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1</w:t>
            </w: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25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11</w:t>
            </w:r>
          </w:p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18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2</w:t>
            </w:r>
          </w:p>
        </w:tc>
        <w:bookmarkStart w:id="0" w:name="_GoBack"/>
        <w:bookmarkEnd w:id="0"/>
      </w:tr>
      <w:tr w:rsidR="0013071C" w:rsidTr="0013071C"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3071C" w:rsidTr="0013071C"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H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  <w:tr w:rsidR="0013071C" w:rsidTr="0013071C"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3071C" w:rsidTr="0013071C"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Cl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7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23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21</w:t>
            </w: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23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35</w:t>
            </w:r>
          </w:p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2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19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5</w:t>
            </w:r>
          </w:p>
        </w:tc>
      </w:tr>
      <w:tr w:rsidR="0013071C" w:rsidTr="0013071C"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3071C" w:rsidTr="0013071C"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Br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5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19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61</w:t>
            </w: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19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3</w:t>
            </w:r>
          </w:p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5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22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5</w:t>
            </w:r>
          </w:p>
        </w:tc>
      </w:tr>
      <w:tr w:rsidR="0013071C" w:rsidTr="0013071C"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3071C" w:rsidTr="0013071C"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.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</w:tcPr>
          <w:p w:rsidR="0013071C" w:rsidRDefault="0013071C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COOH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08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3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6</w:t>
            </w:r>
          </w:p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3071C" w:rsidTr="0013071C"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3071C" w:rsidTr="0013071C"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NO</w:t>
            </w:r>
            <w:r w:rsidRPr="009414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4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5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9</w:t>
            </w: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5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6</w:t>
            </w:r>
          </w:p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5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3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9</w:t>
            </w:r>
          </w:p>
        </w:tc>
      </w:tr>
      <w:tr w:rsidR="0013071C" w:rsidTr="0013071C">
        <w:trPr>
          <w:trHeight w:val="297"/>
        </w:trPr>
        <w:tc>
          <w:tcPr>
            <w:tcW w:w="90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13071C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9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3071C" w:rsidRPr="003830F1" w:rsidRDefault="0013071C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7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3071C" w:rsidRPr="003830F1" w:rsidRDefault="0013071C" w:rsidP="0013071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:rsidR="0013071C" w:rsidRDefault="0013071C"/>
    <w:p w:rsidR="0013071C" w:rsidRDefault="0013071C"/>
    <w:sectPr w:rsidR="0013071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A3MjMzMzYzMrAEMpR0lIJTi4sz8/NACgxrASqumYMsAAAA"/>
  </w:docVars>
  <w:rsids>
    <w:rsidRoot w:val="0013071C"/>
    <w:rsid w:val="001307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AE88A2"/>
  <w15:chartTrackingRefBased/>
  <w15:docId w15:val="{C502F160-5139-4BE7-B3FD-DE514CF435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3071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307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151</Words>
  <Characters>867</Characters>
  <Application>Microsoft Office Word</Application>
  <DocSecurity>0</DocSecurity>
  <Lines>7</Lines>
  <Paragraphs>2</Paragraphs>
  <ScaleCrop>false</ScaleCrop>
  <Company/>
  <LinksUpToDate>false</LinksUpToDate>
  <CharactersWithSpaces>1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n Dass</dc:creator>
  <cp:keywords/>
  <dc:description/>
  <cp:lastModifiedBy>Mohan Dass</cp:lastModifiedBy>
  <cp:revision>1</cp:revision>
  <dcterms:created xsi:type="dcterms:W3CDTF">2018-01-18T05:24:00Z</dcterms:created>
  <dcterms:modified xsi:type="dcterms:W3CDTF">2018-01-18T05:40:00Z</dcterms:modified>
</cp:coreProperties>
</file>